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0A1B" w:rsidRDefault="00810A1B" w:rsidP="00810A1B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</w:rPr>
      </w:pPr>
      <w:proofErr w:type="spellStart"/>
      <w:r w:rsidRPr="00810A1B"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</w:rPr>
        <w:t>Abas</w:t>
      </w:r>
      <w:proofErr w:type="spellEnd"/>
      <w:r w:rsidRPr="00810A1B"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proofErr w:type="spellStart"/>
      <w:r w:rsidRPr="00810A1B">
        <w:rPr>
          <w:rFonts w:ascii="Times New Roman" w:eastAsia="Times New Roman" w:hAnsi="Times New Roman" w:cs="Times New Roman"/>
          <w:b/>
          <w:bCs/>
          <w:i/>
          <w:iCs/>
          <w:sz w:val="36"/>
          <w:szCs w:val="36"/>
        </w:rPr>
        <w:t>Dehnad</w:t>
      </w:r>
      <w:proofErr w:type="spellEnd"/>
    </w:p>
    <w:p w:rsidR="00810A1B" w:rsidRPr="00810A1B" w:rsidRDefault="00810A1B" w:rsidP="001870BE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810A1B">
        <w:rPr>
          <w:rFonts w:ascii="Times New Roman" w:eastAsia="Times New Roman" w:hAnsi="Times New Roman" w:cs="Times New Roman"/>
          <w:i/>
          <w:iCs/>
          <w:sz w:val="24"/>
          <w:szCs w:val="24"/>
        </w:rPr>
        <w:t>Shilan</w:t>
      </w:r>
      <w:proofErr w:type="spellEnd"/>
      <w:r w:rsidRPr="00810A1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t, No 33</w:t>
      </w:r>
      <w:r w:rsidR="001870BE">
        <w:rPr>
          <w:rFonts w:ascii="Times New Roman" w:eastAsia="Times New Roman" w:hAnsi="Times New Roman" w:cs="Times New Roman"/>
          <w:i/>
          <w:iCs/>
          <w:sz w:val="24"/>
          <w:szCs w:val="24"/>
        </w:rPr>
        <w:t>,</w:t>
      </w:r>
      <w:r w:rsidRPr="00810A1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810A1B">
        <w:rPr>
          <w:rFonts w:ascii="Times New Roman" w:eastAsia="Times New Roman" w:hAnsi="Times New Roman" w:cs="Times New Roman"/>
          <w:i/>
          <w:iCs/>
          <w:sz w:val="24"/>
          <w:szCs w:val="24"/>
        </w:rPr>
        <w:t>Mahabad</w:t>
      </w:r>
      <w:proofErr w:type="spellEnd"/>
      <w:r w:rsidR="001870BE">
        <w:rPr>
          <w:rFonts w:ascii="Times New Roman" w:eastAsia="Times New Roman" w:hAnsi="Times New Roman" w:cs="Times New Roman"/>
          <w:i/>
          <w:iCs/>
          <w:sz w:val="24"/>
          <w:szCs w:val="24"/>
        </w:rPr>
        <w:t>-</w:t>
      </w:r>
      <w:r w:rsidRPr="00810A1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ran</w:t>
      </w:r>
      <w:r w:rsidR="001870B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Pr="00810A1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495EB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Tell</w:t>
      </w:r>
      <w:r w:rsidRPr="00810A1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+98-9370491608 </w:t>
      </w:r>
      <w:r w:rsidRPr="00495EB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Email</w:t>
      </w:r>
      <w:r w:rsidRPr="00810A1B">
        <w:rPr>
          <w:rFonts w:ascii="Times New Roman" w:eastAsia="Times New Roman" w:hAnsi="Times New Roman" w:cs="Times New Roman"/>
          <w:i/>
          <w:iCs/>
          <w:sz w:val="24"/>
          <w:szCs w:val="24"/>
        </w:rPr>
        <w:t>: hershadd@gmail.com</w:t>
      </w:r>
    </w:p>
    <w:p w:rsidR="00810A1B" w:rsidRDefault="00810A1B" w:rsidP="00810A1B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810A1B" w:rsidRPr="00810A1B" w:rsidRDefault="00810A1B" w:rsidP="00810A1B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b/>
          <w:bCs/>
          <w:sz w:val="24"/>
          <w:szCs w:val="24"/>
        </w:rPr>
        <w:t>Summary</w:t>
      </w:r>
    </w:p>
    <w:p w:rsidR="00810A1B" w:rsidRPr="00810A1B" w:rsidRDefault="00810A1B" w:rsidP="00810A1B">
      <w:pPr>
        <w:spacing w:before="100" w:beforeAutospacing="1" w:after="100" w:afterAutospacing="1" w:line="240" w:lineRule="auto"/>
        <w:ind w:left="567" w:firstLine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Professional Interpreter with </w:t>
      </w: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years of experience in helping diverse individuals in wide range of settings, including </w:t>
      </w:r>
      <w:r>
        <w:rPr>
          <w:rFonts w:ascii="Times New Roman" w:eastAsia="Times New Roman" w:hAnsi="Times New Roman" w:cs="Times New Roman"/>
          <w:sz w:val="24"/>
          <w:szCs w:val="24"/>
        </w:rPr>
        <w:t>academic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t>legal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environments. Moves easily between </w:t>
      </w:r>
      <w:r>
        <w:rPr>
          <w:rFonts w:ascii="Times New Roman" w:eastAsia="Times New Roman" w:hAnsi="Times New Roman" w:cs="Times New Roman"/>
          <w:sz w:val="24"/>
          <w:szCs w:val="24"/>
        </w:rPr>
        <w:t>Kurdish/Persian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t>English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without missing any details. Focused on advancing vocabulary, idiomatic and cultural understanding with up-to-date knowledge.</w:t>
      </w:r>
    </w:p>
    <w:p w:rsidR="00810A1B" w:rsidRPr="00810A1B" w:rsidRDefault="00810A1B" w:rsidP="00810A1B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b/>
          <w:bCs/>
          <w:sz w:val="24"/>
          <w:szCs w:val="24"/>
        </w:rPr>
        <w:t>Skills</w:t>
      </w:r>
    </w:p>
    <w:p w:rsidR="00810A1B" w:rsidRPr="00810A1B" w:rsidRDefault="00810A1B" w:rsidP="00810A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25"/>
        <w:gridCol w:w="5076"/>
      </w:tblGrid>
      <w:tr w:rsidR="00810A1B" w:rsidRPr="00810A1B" w:rsidTr="001870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810A1B" w:rsidRPr="00810A1B" w:rsidRDefault="00810A1B" w:rsidP="00810A1B">
            <w:pPr>
              <w:numPr>
                <w:ilvl w:val="0"/>
                <w:numId w:val="5"/>
              </w:numPr>
              <w:tabs>
                <w:tab w:val="clear" w:pos="720"/>
                <w:tab w:val="num" w:pos="851"/>
              </w:tabs>
              <w:spacing w:before="100" w:beforeAutospacing="1" w:after="100" w:afterAutospacing="1" w:line="240" w:lineRule="auto"/>
              <w:ind w:left="567" w:hanging="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urdish/Persian/English</w:t>
            </w:r>
            <w:r w:rsidRPr="00810A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luency</w:t>
            </w:r>
          </w:p>
          <w:p w:rsidR="00810A1B" w:rsidRPr="00810A1B" w:rsidRDefault="00810A1B" w:rsidP="00810A1B">
            <w:pPr>
              <w:numPr>
                <w:ilvl w:val="0"/>
                <w:numId w:val="5"/>
              </w:numPr>
              <w:tabs>
                <w:tab w:val="clear" w:pos="720"/>
                <w:tab w:val="num" w:pos="851"/>
              </w:tabs>
              <w:spacing w:before="100" w:beforeAutospacing="1" w:after="100" w:afterAutospacing="1" w:line="240" w:lineRule="auto"/>
              <w:ind w:left="567" w:hanging="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A1B">
              <w:rPr>
                <w:rFonts w:ascii="Times New Roman" w:eastAsia="Times New Roman" w:hAnsi="Times New Roman" w:cs="Times New Roman"/>
                <w:sz w:val="24"/>
                <w:szCs w:val="24"/>
              </w:rPr>
              <w:t>Editing skills</w:t>
            </w:r>
          </w:p>
          <w:p w:rsidR="00810A1B" w:rsidRPr="00810A1B" w:rsidRDefault="00810A1B" w:rsidP="00810A1B">
            <w:pPr>
              <w:numPr>
                <w:ilvl w:val="0"/>
                <w:numId w:val="5"/>
              </w:numPr>
              <w:tabs>
                <w:tab w:val="clear" w:pos="720"/>
                <w:tab w:val="num" w:pos="851"/>
              </w:tabs>
              <w:spacing w:before="100" w:beforeAutospacing="1" w:after="100" w:afterAutospacing="1" w:line="240" w:lineRule="auto"/>
              <w:ind w:left="567" w:hanging="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A1B">
              <w:rPr>
                <w:rFonts w:ascii="Times New Roman" w:eastAsia="Times New Roman" w:hAnsi="Times New Roman" w:cs="Times New Roman"/>
                <w:sz w:val="24"/>
                <w:szCs w:val="24"/>
              </w:rPr>
              <w:t>Cultural understanding</w:t>
            </w:r>
          </w:p>
        </w:tc>
        <w:tc>
          <w:tcPr>
            <w:tcW w:w="5031" w:type="dxa"/>
            <w:vAlign w:val="center"/>
            <w:hideMark/>
          </w:tcPr>
          <w:p w:rsidR="00810A1B" w:rsidRPr="00810A1B" w:rsidRDefault="00810A1B" w:rsidP="00810A1B">
            <w:pPr>
              <w:numPr>
                <w:ilvl w:val="0"/>
                <w:numId w:val="6"/>
              </w:numPr>
              <w:tabs>
                <w:tab w:val="clear" w:pos="720"/>
                <w:tab w:val="num" w:pos="641"/>
                <w:tab w:val="num" w:pos="851"/>
              </w:tabs>
              <w:spacing w:before="100" w:beforeAutospacing="1" w:after="100" w:afterAutospacing="1" w:line="240" w:lineRule="auto"/>
              <w:ind w:left="567" w:hanging="4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A1B">
              <w:rPr>
                <w:rFonts w:ascii="Times New Roman" w:eastAsia="Times New Roman" w:hAnsi="Times New Roman" w:cs="Times New Roman"/>
                <w:sz w:val="24"/>
                <w:szCs w:val="24"/>
              </w:rPr>
              <w:t>Document evaluations</w:t>
            </w:r>
          </w:p>
          <w:p w:rsidR="00810A1B" w:rsidRPr="00810A1B" w:rsidRDefault="00810A1B" w:rsidP="00810A1B">
            <w:pPr>
              <w:numPr>
                <w:ilvl w:val="0"/>
                <w:numId w:val="6"/>
              </w:numPr>
              <w:tabs>
                <w:tab w:val="clear" w:pos="720"/>
                <w:tab w:val="num" w:pos="641"/>
                <w:tab w:val="num" w:pos="851"/>
              </w:tabs>
              <w:spacing w:before="100" w:beforeAutospacing="1" w:after="100" w:afterAutospacing="1" w:line="240" w:lineRule="auto"/>
              <w:ind w:left="567" w:hanging="4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0A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search i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cial/ Cultural fields</w:t>
            </w:r>
          </w:p>
        </w:tc>
      </w:tr>
    </w:tbl>
    <w:p w:rsidR="00810A1B" w:rsidRPr="00810A1B" w:rsidRDefault="00810A1B" w:rsidP="00810A1B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b/>
          <w:bCs/>
          <w:sz w:val="24"/>
          <w:szCs w:val="24"/>
        </w:rPr>
        <w:t>Experience</w:t>
      </w:r>
      <w:bookmarkStart w:id="0" w:name="_GoBack"/>
      <w:bookmarkEnd w:id="0"/>
    </w:p>
    <w:p w:rsidR="00810A1B" w:rsidRPr="00810A1B" w:rsidRDefault="00810A1B" w:rsidP="00810A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10A1B" w:rsidRPr="00810A1B" w:rsidRDefault="00810A1B" w:rsidP="001870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>Freelance Translator Jan 2010 to Jun 2019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 w:rsidRPr="00810A1B">
        <w:rPr>
          <w:rFonts w:ascii="Times New Roman" w:eastAsia="Times New Roman" w:hAnsi="Times New Roman" w:cs="Times New Roman"/>
          <w:sz w:val="24"/>
          <w:szCs w:val="24"/>
        </w:rPr>
        <w:t>Pajuhandeh</w:t>
      </w:r>
      <w:proofErr w:type="spellEnd"/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10A1B">
        <w:rPr>
          <w:rFonts w:ascii="MS Gothic" w:eastAsia="MS Gothic" w:hAnsi="MS Gothic" w:cs="MS Gothic"/>
          <w:sz w:val="24"/>
          <w:szCs w:val="24"/>
        </w:rPr>
        <w:t>－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Tehran </w:t>
      </w:r>
    </w:p>
    <w:p w:rsidR="00810A1B" w:rsidRPr="00810A1B" w:rsidRDefault="00810A1B" w:rsidP="001870B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Successfully kept pace with native speakers to deliver real-time comprehension to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academic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clients during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scientific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tran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slations and interpretations</w:t>
      </w:r>
    </w:p>
    <w:p w:rsidR="00810A1B" w:rsidRPr="00810A1B" w:rsidRDefault="00810A1B" w:rsidP="001870B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Translated important departmental materials such as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legal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financial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documents into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 xml:space="preserve">English, Kurdish 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Persian</w:t>
      </w:r>
    </w:p>
    <w:p w:rsidR="00810A1B" w:rsidRPr="00810A1B" w:rsidRDefault="00810A1B" w:rsidP="001870B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Reviewed and updated existing translations to conform to contemporary trends and developments in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Kurdish/English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language communication</w:t>
      </w:r>
    </w:p>
    <w:p w:rsidR="00810A1B" w:rsidRPr="00810A1B" w:rsidRDefault="00810A1B" w:rsidP="001870B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Promoted efficiency and verified consistency of translation within documents using translation memory software such as </w:t>
      </w:r>
      <w:r w:rsidR="001870BE" w:rsidRPr="001870BE">
        <w:rPr>
          <w:rFonts w:ascii="Times New Roman" w:eastAsia="Times New Roman" w:hAnsi="Times New Roman" w:cs="Times New Roman"/>
          <w:sz w:val="24"/>
          <w:szCs w:val="24"/>
        </w:rPr>
        <w:t xml:space="preserve">SDL </w:t>
      </w:r>
      <w:proofErr w:type="spellStart"/>
      <w:r w:rsidR="001870BE" w:rsidRPr="001870BE">
        <w:rPr>
          <w:rFonts w:ascii="Times New Roman" w:eastAsia="Times New Roman" w:hAnsi="Times New Roman" w:cs="Times New Roman"/>
          <w:sz w:val="24"/>
          <w:szCs w:val="24"/>
        </w:rPr>
        <w:t>Trados</w:t>
      </w:r>
      <w:proofErr w:type="spellEnd"/>
      <w:r w:rsidR="001870BE" w:rsidRPr="001870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 xml:space="preserve">/ </w:t>
      </w:r>
      <w:r w:rsidR="001870BE" w:rsidRPr="001870BE">
        <w:rPr>
          <w:rFonts w:ascii="Times New Roman" w:eastAsia="Times New Roman" w:hAnsi="Times New Roman" w:cs="Times New Roman"/>
          <w:sz w:val="24"/>
          <w:szCs w:val="24"/>
        </w:rPr>
        <w:t>omegat.org/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870BE">
        <w:rPr>
          <w:rFonts w:ascii="Times New Roman" w:eastAsia="Times New Roman" w:hAnsi="Times New Roman" w:cs="Times New Roman"/>
          <w:sz w:val="24"/>
          <w:szCs w:val="24"/>
        </w:rPr>
        <w:t>Memsource</w:t>
      </w:r>
      <w:proofErr w:type="spellEnd"/>
      <w:r w:rsidR="001870B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10A1B" w:rsidRPr="00810A1B" w:rsidRDefault="00810A1B" w:rsidP="001870B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Provided full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 xml:space="preserve">Kurdish to English 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>translation services</w:t>
      </w:r>
    </w:p>
    <w:p w:rsidR="00810A1B" w:rsidRPr="00810A1B" w:rsidRDefault="00810A1B" w:rsidP="00810A1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>Proofread completed translations to identify and correct punctuation, grammatical and translation errors</w:t>
      </w:r>
    </w:p>
    <w:p w:rsidR="00810A1B" w:rsidRPr="00810A1B" w:rsidRDefault="00810A1B" w:rsidP="001870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>Translator Interpreter Jan 2013 to Jun 2019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>ahartranslation</w:t>
      </w:r>
      <w:proofErr w:type="spellEnd"/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10A1B">
        <w:rPr>
          <w:rFonts w:ascii="MS Gothic" w:eastAsia="MS Gothic" w:hAnsi="MS Gothic" w:cs="MS Gothic"/>
          <w:sz w:val="24"/>
          <w:szCs w:val="24"/>
        </w:rPr>
        <w:t>－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Tehran </w:t>
      </w:r>
    </w:p>
    <w:p w:rsidR="00810A1B" w:rsidRPr="00810A1B" w:rsidRDefault="00810A1B" w:rsidP="001870B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Translated various client documentations between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English/Kurdish/Persian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languages</w:t>
      </w:r>
    </w:p>
    <w:p w:rsidR="00810A1B" w:rsidRPr="00810A1B" w:rsidRDefault="00810A1B" w:rsidP="00810A1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>Carefully reviewed and analyzed briefing materials to establish understanding of interpreting session discussion subjects</w:t>
      </w:r>
    </w:p>
    <w:p w:rsidR="00810A1B" w:rsidRPr="00810A1B" w:rsidRDefault="00810A1B" w:rsidP="001870B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Delivered real-time, accurate oral translations and interpretations for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 xml:space="preserve">academic 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clients </w:t>
      </w:r>
      <w:r w:rsidR="001870BE">
        <w:rPr>
          <w:rFonts w:ascii="Times New Roman" w:eastAsia="Times New Roman" w:hAnsi="Times New Roman" w:cs="Times New Roman"/>
          <w:sz w:val="24"/>
          <w:szCs w:val="24"/>
        </w:rPr>
        <w:t>for scientific journals</w:t>
      </w:r>
    </w:p>
    <w:p w:rsidR="00810A1B" w:rsidRPr="00810A1B" w:rsidRDefault="00810A1B" w:rsidP="00810A1B">
      <w:pPr>
        <w:pBdr>
          <w:bottom w:val="single" w:sz="12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b/>
          <w:bCs/>
          <w:sz w:val="24"/>
          <w:szCs w:val="24"/>
        </w:rPr>
        <w:t>Education and Training</w:t>
      </w:r>
    </w:p>
    <w:p w:rsidR="00555204" w:rsidRPr="00495EB5" w:rsidRDefault="00810A1B" w:rsidP="00495EB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Bachelor of Science, Mechanical Engineering 2007 University of Tabriz </w:t>
      </w:r>
      <w:r w:rsidRPr="00810A1B">
        <w:rPr>
          <w:rFonts w:ascii="MS Gothic" w:eastAsia="MS Gothic" w:hAnsi="MS Gothic" w:cs="MS Gothic"/>
          <w:sz w:val="24"/>
          <w:szCs w:val="24"/>
        </w:rPr>
        <w:t>－</w:t>
      </w:r>
      <w:r w:rsidRPr="00810A1B">
        <w:rPr>
          <w:rFonts w:ascii="Times New Roman" w:eastAsia="Times New Roman" w:hAnsi="Times New Roman" w:cs="Times New Roman"/>
          <w:sz w:val="24"/>
          <w:szCs w:val="24"/>
        </w:rPr>
        <w:t xml:space="preserve"> Tabriz, Iran</w:t>
      </w:r>
    </w:p>
    <w:sectPr w:rsidR="00555204" w:rsidRPr="00495E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9564E"/>
    <w:multiLevelType w:val="multilevel"/>
    <w:tmpl w:val="68E0E748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9A3DD9"/>
    <w:multiLevelType w:val="multilevel"/>
    <w:tmpl w:val="B7060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6F276E3"/>
    <w:multiLevelType w:val="multilevel"/>
    <w:tmpl w:val="5C3CE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0910494"/>
    <w:multiLevelType w:val="multilevel"/>
    <w:tmpl w:val="B69E7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89A5D8B"/>
    <w:multiLevelType w:val="multilevel"/>
    <w:tmpl w:val="D12A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833C33"/>
    <w:multiLevelType w:val="multilevel"/>
    <w:tmpl w:val="721C0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B414532"/>
    <w:multiLevelType w:val="multilevel"/>
    <w:tmpl w:val="BE60E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8CB5888"/>
    <w:multiLevelType w:val="multilevel"/>
    <w:tmpl w:val="47B0A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1MDU2MbQwMTS0NDFT0lEKTi0uzszPAykwqgUAjZJTeywAAAA="/>
  </w:docVars>
  <w:rsids>
    <w:rsidRoot w:val="00810A1B"/>
    <w:rsid w:val="001870BE"/>
    <w:rsid w:val="00495EB5"/>
    <w:rsid w:val="00555204"/>
    <w:rsid w:val="007960B4"/>
    <w:rsid w:val="007D4101"/>
    <w:rsid w:val="0081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79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51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96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75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661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045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8485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2101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369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84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46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046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707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9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20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312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9355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9502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225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60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455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995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038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1875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394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1913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433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348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008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535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42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2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22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271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76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09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3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8717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80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015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646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963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620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86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81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30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270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7685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079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017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52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9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7012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5939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675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3121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4329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5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6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70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25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837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054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994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190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0800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058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926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7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7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74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574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046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2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475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160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48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99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287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6849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6483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505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2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4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647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251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4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14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86316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887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8788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227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6629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4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7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627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848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5886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9176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29047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208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8799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236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801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391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08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582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526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529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39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79792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749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877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353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762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3016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9122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5001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94107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6975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741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6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555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98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983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071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675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61002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715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793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0609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667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8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4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02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637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745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084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413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298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1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04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241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43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8612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3110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715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230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2421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1867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92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8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97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84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16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498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741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538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18242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319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645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876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7147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88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85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95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644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2147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787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8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98680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2129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58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42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681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65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696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525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126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879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7370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9756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1092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887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4521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6265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692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26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5540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693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4241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473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121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680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010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9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5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097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437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9901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as Dehnad</dc:creator>
  <cp:lastModifiedBy>Abas Dehnad</cp:lastModifiedBy>
  <cp:revision>3</cp:revision>
  <dcterms:created xsi:type="dcterms:W3CDTF">2019-06-09T20:12:00Z</dcterms:created>
  <dcterms:modified xsi:type="dcterms:W3CDTF">2019-08-08T10:15:00Z</dcterms:modified>
</cp:coreProperties>
</file>